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ABF687" w14:textId="14261CA8" w:rsidR="003D592A" w:rsidRDefault="003D592A" w:rsidP="003D592A">
      <w:pPr>
        <w:jc w:val="center"/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inline distT="0" distB="0" distL="0" distR="0" wp14:anchorId="5F6555BB" wp14:editId="0F78461A">
            <wp:extent cx="3620880" cy="196734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0152" cy="1994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60368" w14:textId="4F7FF4A1" w:rsidR="003D592A" w:rsidRDefault="003D592A" w:rsidP="003D592A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Lab 8 </w:t>
      </w:r>
    </w:p>
    <w:p w14:paraId="7AD8B6C0" w14:textId="1F28A121" w:rsidR="003D592A" w:rsidRDefault="003D592A" w:rsidP="003D592A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IPM</w:t>
      </w:r>
    </w:p>
    <w:p w14:paraId="74BA3C63" w14:textId="27AB9428" w:rsidR="003D592A" w:rsidRDefault="003D592A" w:rsidP="003D592A">
      <w:pPr>
        <w:jc w:val="center"/>
        <w:rPr>
          <w:b/>
          <w:sz w:val="28"/>
          <w:szCs w:val="28"/>
        </w:rPr>
      </w:pPr>
    </w:p>
    <w:p w14:paraId="7C5F9579" w14:textId="77777777" w:rsidR="003D592A" w:rsidRDefault="003D592A" w:rsidP="003D592A">
      <w:pPr>
        <w:jc w:val="center"/>
        <w:rPr>
          <w:b/>
          <w:sz w:val="28"/>
          <w:szCs w:val="28"/>
        </w:rPr>
      </w:pPr>
    </w:p>
    <w:p w14:paraId="19AF70CE" w14:textId="678C3491" w:rsidR="003D592A" w:rsidRDefault="003D592A" w:rsidP="003D592A">
      <w:pPr>
        <w:jc w:val="center"/>
        <w:rPr>
          <w:bCs/>
          <w:sz w:val="24"/>
          <w:szCs w:val="24"/>
        </w:rPr>
      </w:pPr>
      <w:r w:rsidRPr="003D592A">
        <w:rPr>
          <w:bCs/>
          <w:sz w:val="24"/>
          <w:szCs w:val="24"/>
        </w:rPr>
        <w:t>Fake News Detection</w:t>
      </w:r>
    </w:p>
    <w:p w14:paraId="08C97C91" w14:textId="34BC6AA4" w:rsidR="003D592A" w:rsidRDefault="003D592A" w:rsidP="003D592A">
      <w:pPr>
        <w:jc w:val="center"/>
        <w:rPr>
          <w:bCs/>
          <w:sz w:val="24"/>
          <w:szCs w:val="24"/>
        </w:rPr>
      </w:pPr>
    </w:p>
    <w:p w14:paraId="3B53F69C" w14:textId="77777777" w:rsidR="003D592A" w:rsidRPr="003D592A" w:rsidRDefault="003D592A" w:rsidP="003D592A">
      <w:pPr>
        <w:jc w:val="center"/>
        <w:rPr>
          <w:bCs/>
          <w:sz w:val="24"/>
          <w:szCs w:val="24"/>
        </w:rPr>
      </w:pPr>
    </w:p>
    <w:p w14:paraId="59D47BFF" w14:textId="3D83CF14" w:rsidR="003D592A" w:rsidRDefault="003D592A" w:rsidP="003D592A">
      <w:pPr>
        <w:jc w:val="center"/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inline distT="0" distB="0" distL="0" distR="0" wp14:anchorId="7F08B752" wp14:editId="68D7E547">
            <wp:extent cx="4671465" cy="204233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1465" cy="2042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36"/>
          <w:szCs w:val="36"/>
        </w:rPr>
        <w:br w:type="page"/>
      </w:r>
    </w:p>
    <w:p w14:paraId="3C6A8019" w14:textId="77777777" w:rsidR="003D592A" w:rsidRDefault="003D592A">
      <w:pPr>
        <w:rPr>
          <w:b/>
          <w:sz w:val="36"/>
          <w:szCs w:val="36"/>
        </w:rPr>
      </w:pPr>
    </w:p>
    <w:p w14:paraId="033CC58A" w14:textId="161FB7A2" w:rsidR="008A31AD" w:rsidRPr="00DA6A9F" w:rsidRDefault="00AC7C0A">
      <w:pPr>
        <w:rPr>
          <w:b/>
          <w:sz w:val="36"/>
          <w:szCs w:val="36"/>
        </w:rPr>
      </w:pPr>
      <w:r w:rsidRPr="00DA6A9F">
        <w:rPr>
          <w:b/>
          <w:sz w:val="36"/>
          <w:szCs w:val="36"/>
        </w:rPr>
        <w:t xml:space="preserve">Lab </w:t>
      </w:r>
      <w:r w:rsidR="00432169" w:rsidRPr="00DA6A9F">
        <w:rPr>
          <w:b/>
          <w:sz w:val="36"/>
          <w:szCs w:val="36"/>
        </w:rPr>
        <w:t>8</w:t>
      </w:r>
      <w:r w:rsidR="008A31AD" w:rsidRPr="00DA6A9F">
        <w:rPr>
          <w:b/>
          <w:sz w:val="36"/>
          <w:szCs w:val="36"/>
        </w:rPr>
        <w:t>- AOA &amp; AON NETWORK</w:t>
      </w:r>
    </w:p>
    <w:p w14:paraId="4D72F874" w14:textId="002BEFB1" w:rsidR="008A31AD" w:rsidRPr="00DA6A9F" w:rsidRDefault="008A31AD" w:rsidP="00DA6A9F">
      <w:pPr>
        <w:pStyle w:val="ListParagraph"/>
        <w:numPr>
          <w:ilvl w:val="0"/>
          <w:numId w:val="3"/>
        </w:numPr>
        <w:rPr>
          <w:b/>
          <w:sz w:val="24"/>
          <w:szCs w:val="24"/>
        </w:rPr>
      </w:pPr>
      <w:r w:rsidRPr="00DA6A9F">
        <w:rPr>
          <w:b/>
          <w:sz w:val="24"/>
          <w:szCs w:val="24"/>
        </w:rPr>
        <w:t xml:space="preserve">Given below is a Table WBS of </w:t>
      </w:r>
      <w:r w:rsidR="00FF1A1E">
        <w:rPr>
          <w:b/>
          <w:sz w:val="24"/>
          <w:szCs w:val="24"/>
        </w:rPr>
        <w:t>RAMOV P</w:t>
      </w:r>
      <w:r w:rsidRPr="00DA6A9F">
        <w:rPr>
          <w:b/>
          <w:sz w:val="24"/>
          <w:szCs w:val="24"/>
        </w:rPr>
        <w:t xml:space="preserve">roject. </w:t>
      </w:r>
    </w:p>
    <w:p w14:paraId="2A0A8FD6" w14:textId="5816727A" w:rsidR="00011552" w:rsidRDefault="00DA6A9F" w:rsidP="00DA6A9F">
      <w:pPr>
        <w:pStyle w:val="ListParagraph"/>
        <w:rPr>
          <w:b/>
        </w:rPr>
      </w:pPr>
      <w:r>
        <w:rPr>
          <w:b/>
        </w:rPr>
        <w:t xml:space="preserve">Based on your proposed </w:t>
      </w:r>
      <w:proofErr w:type="spellStart"/>
      <w:r>
        <w:rPr>
          <w:b/>
        </w:rPr>
        <w:t>AIProject</w:t>
      </w:r>
      <w:proofErr w:type="spellEnd"/>
      <w:r>
        <w:rPr>
          <w:b/>
        </w:rPr>
        <w:t>, d</w:t>
      </w:r>
      <w:r w:rsidR="00740845" w:rsidRPr="008A31AD">
        <w:rPr>
          <w:b/>
        </w:rPr>
        <w:t xml:space="preserve">raw </w:t>
      </w:r>
      <w:proofErr w:type="gramStart"/>
      <w:r>
        <w:rPr>
          <w:b/>
        </w:rPr>
        <w:t xml:space="preserve">your </w:t>
      </w:r>
      <w:r w:rsidR="008A31AD">
        <w:rPr>
          <w:b/>
        </w:rPr>
        <w:t xml:space="preserve"> </w:t>
      </w:r>
      <w:r w:rsidR="00740845" w:rsidRPr="008A31AD">
        <w:rPr>
          <w:b/>
        </w:rPr>
        <w:t>Gantt</w:t>
      </w:r>
      <w:proofErr w:type="gramEnd"/>
      <w:r w:rsidR="00740845" w:rsidRPr="008A31AD">
        <w:rPr>
          <w:b/>
        </w:rPr>
        <w:t xml:space="preserve"> chart</w:t>
      </w:r>
      <w:r>
        <w:rPr>
          <w:b/>
        </w:rPr>
        <w:t xml:space="preserve"> with your timeline, milestone and description as given example at the Figure 1.  </w:t>
      </w:r>
    </w:p>
    <w:p w14:paraId="0003B341" w14:textId="58B68057" w:rsidR="00DA6A9F" w:rsidRPr="00FF1A1E" w:rsidRDefault="00FF1A1E" w:rsidP="00FF1A1E">
      <w:pPr>
        <w:pStyle w:val="ListParagraph"/>
        <w:numPr>
          <w:ilvl w:val="0"/>
          <w:numId w:val="4"/>
        </w:numPr>
        <w:rPr>
          <w:b/>
        </w:rPr>
      </w:pPr>
      <w:r>
        <w:rPr>
          <w:b/>
          <w:bCs/>
        </w:rPr>
        <w:t xml:space="preserve">The </w:t>
      </w:r>
      <w:r w:rsidR="00DA6A9F" w:rsidRPr="00DA6A9F">
        <w:rPr>
          <w:b/>
          <w:bCs/>
        </w:rPr>
        <w:t>Gantt charts</w:t>
      </w:r>
      <w:r w:rsidR="00DA6A9F" w:rsidRPr="00DA6A9F">
        <w:rPr>
          <w:b/>
        </w:rPr>
        <w:t xml:space="preserve"> </w:t>
      </w:r>
      <w:r>
        <w:rPr>
          <w:b/>
        </w:rPr>
        <w:t xml:space="preserve">should </w:t>
      </w:r>
      <w:r w:rsidR="00DA6A9F" w:rsidRPr="00DA6A9F">
        <w:rPr>
          <w:b/>
        </w:rPr>
        <w:t>provide a standard format for displaying project schedule information by listing project activities and their corresponding start and finish dates in a calendar format</w:t>
      </w:r>
      <w:r>
        <w:rPr>
          <w:b/>
        </w:rPr>
        <w:t xml:space="preserve"> include following </w:t>
      </w:r>
      <w:r w:rsidR="00DA6A9F" w:rsidRPr="00FF1A1E">
        <w:rPr>
          <w:b/>
        </w:rPr>
        <w:t>Symbols:</w:t>
      </w:r>
    </w:p>
    <w:p w14:paraId="290084FA" w14:textId="77777777" w:rsidR="00DA6A9F" w:rsidRPr="00DA6A9F" w:rsidRDefault="00DA6A9F" w:rsidP="00FF1A1E">
      <w:pPr>
        <w:pStyle w:val="ListParagraph"/>
        <w:numPr>
          <w:ilvl w:val="1"/>
          <w:numId w:val="4"/>
        </w:numPr>
        <w:rPr>
          <w:b/>
        </w:rPr>
      </w:pPr>
      <w:r w:rsidRPr="00DA6A9F">
        <w:rPr>
          <w:b/>
          <w:bCs/>
        </w:rPr>
        <w:t>Black diamonds</w:t>
      </w:r>
      <w:r w:rsidRPr="00DA6A9F">
        <w:rPr>
          <w:b/>
        </w:rPr>
        <w:t>: Milestones</w:t>
      </w:r>
    </w:p>
    <w:p w14:paraId="13FA45CA" w14:textId="77777777" w:rsidR="00DA6A9F" w:rsidRPr="00DA6A9F" w:rsidRDefault="00DA6A9F" w:rsidP="00FF1A1E">
      <w:pPr>
        <w:pStyle w:val="ListParagraph"/>
        <w:numPr>
          <w:ilvl w:val="1"/>
          <w:numId w:val="4"/>
        </w:numPr>
        <w:rPr>
          <w:b/>
        </w:rPr>
      </w:pPr>
      <w:r w:rsidRPr="00DA6A9F">
        <w:rPr>
          <w:b/>
          <w:bCs/>
        </w:rPr>
        <w:t>Thick black bars</w:t>
      </w:r>
      <w:r w:rsidRPr="00DA6A9F">
        <w:rPr>
          <w:b/>
        </w:rPr>
        <w:t>: Summary tasks</w:t>
      </w:r>
    </w:p>
    <w:p w14:paraId="035404F4" w14:textId="77777777" w:rsidR="00DA6A9F" w:rsidRPr="00DA6A9F" w:rsidRDefault="00DA6A9F" w:rsidP="00FF1A1E">
      <w:pPr>
        <w:pStyle w:val="ListParagraph"/>
        <w:numPr>
          <w:ilvl w:val="1"/>
          <w:numId w:val="4"/>
        </w:numPr>
        <w:rPr>
          <w:b/>
        </w:rPr>
      </w:pPr>
      <w:r w:rsidRPr="00DA6A9F">
        <w:rPr>
          <w:b/>
          <w:bCs/>
        </w:rPr>
        <w:t>Lighter horizontal bars</w:t>
      </w:r>
      <w:r w:rsidRPr="00DA6A9F">
        <w:rPr>
          <w:b/>
        </w:rPr>
        <w:t>: Durations of tasks</w:t>
      </w:r>
    </w:p>
    <w:p w14:paraId="494EC710" w14:textId="77777777" w:rsidR="00DA6A9F" w:rsidRPr="00DA6A9F" w:rsidRDefault="00DA6A9F" w:rsidP="00FF1A1E">
      <w:pPr>
        <w:pStyle w:val="ListParagraph"/>
        <w:numPr>
          <w:ilvl w:val="1"/>
          <w:numId w:val="4"/>
        </w:numPr>
        <w:rPr>
          <w:b/>
        </w:rPr>
      </w:pPr>
      <w:r w:rsidRPr="00DA6A9F">
        <w:rPr>
          <w:b/>
          <w:bCs/>
        </w:rPr>
        <w:t>Arrows</w:t>
      </w:r>
      <w:r w:rsidRPr="00DA6A9F">
        <w:rPr>
          <w:b/>
        </w:rPr>
        <w:t>: Dependencies between tasks</w:t>
      </w:r>
    </w:p>
    <w:p w14:paraId="703297EC" w14:textId="77777777" w:rsidR="00DA6A9F" w:rsidRPr="008A31AD" w:rsidRDefault="00DA6A9F" w:rsidP="00DA6A9F">
      <w:pPr>
        <w:pStyle w:val="ListParagraph"/>
        <w:rPr>
          <w:b/>
        </w:rPr>
      </w:pPr>
    </w:p>
    <w:p w14:paraId="1FBBBF46" w14:textId="70BFD40A" w:rsidR="0054193E" w:rsidRDefault="008A31AD">
      <w:r w:rsidRPr="008A31AD">
        <w:rPr>
          <w:noProof/>
        </w:rPr>
        <w:drawing>
          <wp:inline distT="0" distB="0" distL="0" distR="0" wp14:anchorId="52E11D83" wp14:editId="22C4B3B0">
            <wp:extent cx="5943600" cy="2920365"/>
            <wp:effectExtent l="0" t="0" r="0" b="0"/>
            <wp:docPr id="1" name="Picture 1" descr="MS Project inp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76" name="Picture 2" descr="MS Project input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/>
                    <a:srcRect l="3825" t="8376" r="4202" b="32989"/>
                    <a:stretch/>
                  </pic:blipFill>
                  <pic:spPr bwMode="auto">
                    <a:xfrm>
                      <a:off x="0" y="0"/>
                      <a:ext cx="5943600" cy="292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366DE2" w14:textId="29CB8910" w:rsidR="00DA6A9F" w:rsidRPr="00FF1A1E" w:rsidRDefault="00DA6A9F" w:rsidP="00FF1A1E">
      <w:pPr>
        <w:pStyle w:val="ListParagraph"/>
        <w:tabs>
          <w:tab w:val="left" w:pos="426"/>
          <w:tab w:val="left" w:pos="5775"/>
        </w:tabs>
        <w:ind w:left="0"/>
        <w:jc w:val="center"/>
        <w:rPr>
          <w:rFonts w:ascii="Arial" w:hAnsi="Arial" w:cs="Arial"/>
          <w:b/>
          <w:bCs/>
        </w:rPr>
      </w:pPr>
      <w:r w:rsidRPr="00DA6A9F">
        <w:rPr>
          <w:rFonts w:ascii="Arial" w:hAnsi="Arial" w:cs="Arial"/>
          <w:b/>
          <w:bCs/>
        </w:rPr>
        <w:t xml:space="preserve">Figure </w:t>
      </w:r>
      <w:r>
        <w:rPr>
          <w:rFonts w:ascii="Arial" w:hAnsi="Arial" w:cs="Arial"/>
          <w:b/>
          <w:bCs/>
        </w:rPr>
        <w:t>1:</w:t>
      </w:r>
      <w:r w:rsidRPr="00DA6A9F">
        <w:rPr>
          <w:rFonts w:ascii="Arial" w:hAnsi="Arial" w:cs="Arial"/>
          <w:b/>
          <w:bCs/>
        </w:rPr>
        <w:t xml:space="preserve">  </w:t>
      </w:r>
      <w:r w:rsidR="00FF1A1E">
        <w:rPr>
          <w:rFonts w:ascii="Arial" w:hAnsi="Arial" w:cs="Arial"/>
          <w:b/>
          <w:bCs/>
        </w:rPr>
        <w:t>RAMOV</w:t>
      </w:r>
      <w:r w:rsidRPr="00DA6A9F">
        <w:rPr>
          <w:rFonts w:ascii="Arial" w:hAnsi="Arial" w:cs="Arial"/>
          <w:b/>
          <w:bCs/>
        </w:rPr>
        <w:t xml:space="preserve"> Project</w:t>
      </w:r>
    </w:p>
    <w:p w14:paraId="00A5B062" w14:textId="22421C6A" w:rsidR="008A31AD" w:rsidRDefault="00DA6A9F">
      <w:pPr>
        <w:rPr>
          <w:b/>
        </w:rPr>
      </w:pPr>
      <w:r w:rsidRPr="008A31AD">
        <w:rPr>
          <w:noProof/>
        </w:rPr>
        <w:drawing>
          <wp:anchor distT="0" distB="0" distL="114300" distR="114300" simplePos="0" relativeHeight="251657728" behindDoc="0" locked="0" layoutInCell="1" allowOverlap="1" wp14:anchorId="343FF480" wp14:editId="1F954D80">
            <wp:simplePos x="0" y="0"/>
            <wp:positionH relativeFrom="column">
              <wp:posOffset>-504825</wp:posOffset>
            </wp:positionH>
            <wp:positionV relativeFrom="paragraph">
              <wp:posOffset>351155</wp:posOffset>
            </wp:positionV>
            <wp:extent cx="7175073" cy="2081212"/>
            <wp:effectExtent l="0" t="0" r="0" b="0"/>
            <wp:wrapNone/>
            <wp:docPr id="2" name="Picture 2" descr="MS Project Gant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00" name="Picture 2" descr="MS Project Gantt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25" t="7315" r="3866" b="46177"/>
                    <a:stretch/>
                  </pic:blipFill>
                  <pic:spPr bwMode="auto">
                    <a:xfrm>
                      <a:off x="0" y="0"/>
                      <a:ext cx="7175073" cy="2081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9030FE" w:rsidRPr="009030FE">
        <w:rPr>
          <w:b/>
        </w:rPr>
        <w:t>Sample Gantt Chart</w:t>
      </w:r>
    </w:p>
    <w:p w14:paraId="5D48D8FC" w14:textId="5F2957B6" w:rsidR="00DA6A9F" w:rsidRDefault="00DA6A9F">
      <w:pPr>
        <w:rPr>
          <w:b/>
        </w:rPr>
      </w:pPr>
    </w:p>
    <w:p w14:paraId="5016D794" w14:textId="17592947" w:rsidR="00DA6A9F" w:rsidRDefault="00DA6A9F">
      <w:pPr>
        <w:rPr>
          <w:b/>
        </w:rPr>
      </w:pPr>
    </w:p>
    <w:p w14:paraId="52913A78" w14:textId="287CF7D8" w:rsidR="00DA6A9F" w:rsidRDefault="00DA6A9F">
      <w:pPr>
        <w:rPr>
          <w:b/>
        </w:rPr>
      </w:pPr>
    </w:p>
    <w:p w14:paraId="5D3CE2AC" w14:textId="03D0CC16" w:rsidR="00DA6A9F" w:rsidRDefault="00DA6A9F">
      <w:pPr>
        <w:rPr>
          <w:b/>
        </w:rPr>
      </w:pPr>
    </w:p>
    <w:p w14:paraId="7C32152C" w14:textId="28632721" w:rsidR="00DA6A9F" w:rsidRDefault="00DA6A9F">
      <w:pPr>
        <w:rPr>
          <w:b/>
        </w:rPr>
      </w:pPr>
    </w:p>
    <w:p w14:paraId="75F9DB63" w14:textId="77777777" w:rsidR="008D2DFF" w:rsidRDefault="008D2DFF">
      <w:pPr>
        <w:rPr>
          <w:b/>
          <w:noProof/>
        </w:rPr>
      </w:pPr>
    </w:p>
    <w:p w14:paraId="7E1378BA" w14:textId="3FF8C2D0" w:rsidR="00B1428E" w:rsidRDefault="0071322D">
      <w:pPr>
        <w:rPr>
          <w:b/>
        </w:rPr>
      </w:pPr>
      <w:r>
        <w:rPr>
          <w:noProof/>
        </w:rPr>
        <w:drawing>
          <wp:inline distT="0" distB="0" distL="0" distR="0" wp14:anchorId="47BB4714" wp14:editId="36C5C859">
            <wp:extent cx="5943600" cy="2148205"/>
            <wp:effectExtent l="0" t="0" r="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1322D">
        <w:rPr>
          <w:noProof/>
        </w:rPr>
        <w:t xml:space="preserve"> </w:t>
      </w:r>
      <w:r w:rsidR="0056376A">
        <w:rPr>
          <w:noProof/>
        </w:rPr>
        <w:drawing>
          <wp:inline distT="0" distB="0" distL="0" distR="0" wp14:anchorId="45568CF7" wp14:editId="57C68EFE">
            <wp:extent cx="6005945" cy="984949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12427" cy="986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1322D">
        <w:rPr>
          <w:noProof/>
        </w:rPr>
        <w:t xml:space="preserve"> </w:t>
      </w:r>
    </w:p>
    <w:p w14:paraId="6FAE10B6" w14:textId="77777777" w:rsidR="00B1428E" w:rsidRDefault="00B1428E">
      <w:pPr>
        <w:rPr>
          <w:b/>
        </w:rPr>
      </w:pPr>
    </w:p>
    <w:p w14:paraId="6CD0F92E" w14:textId="77777777" w:rsidR="00B1428E" w:rsidRPr="00B1428E" w:rsidRDefault="00B1428E">
      <w:pPr>
        <w:rPr>
          <w:bCs/>
        </w:rPr>
      </w:pPr>
      <w:r w:rsidRPr="00B1428E">
        <w:rPr>
          <w:bCs/>
        </w:rPr>
        <w:t>Milestones:</w:t>
      </w:r>
      <w:r w:rsidRPr="00B1428E">
        <w:rPr>
          <w:bCs/>
          <w:noProof/>
        </w:rPr>
        <w:drawing>
          <wp:inline distT="0" distB="0" distL="0" distR="0" wp14:anchorId="04F3EC59" wp14:editId="66E28832">
            <wp:extent cx="772344" cy="1676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99196" cy="173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631C3" w14:textId="1AF023B1" w:rsidR="00B1428E" w:rsidRDefault="00B1428E">
      <w:pPr>
        <w:rPr>
          <w:bCs/>
        </w:rPr>
      </w:pPr>
      <w:r w:rsidRPr="00B1428E">
        <w:rPr>
          <w:bCs/>
        </w:rPr>
        <w:t xml:space="preserve">Summary </w:t>
      </w:r>
      <w:r>
        <w:rPr>
          <w:bCs/>
        </w:rPr>
        <w:t>t</w:t>
      </w:r>
      <w:r w:rsidRPr="00B1428E">
        <w:rPr>
          <w:bCs/>
        </w:rPr>
        <w:t xml:space="preserve">ask:  </w:t>
      </w:r>
      <w:r w:rsidR="0071322D">
        <w:rPr>
          <w:noProof/>
        </w:rPr>
        <w:drawing>
          <wp:inline distT="0" distB="0" distL="0" distR="0" wp14:anchorId="0995F99F" wp14:editId="599604B4">
            <wp:extent cx="962025" cy="44767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62025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1428E">
        <w:rPr>
          <w:bCs/>
        </w:rPr>
        <w:t xml:space="preserve"> </w:t>
      </w:r>
    </w:p>
    <w:p w14:paraId="0E5BF9C2" w14:textId="69339F61" w:rsidR="00B1428E" w:rsidRDefault="00B1428E">
      <w:pPr>
        <w:rPr>
          <w:bCs/>
          <w:noProof/>
        </w:rPr>
      </w:pPr>
      <w:r w:rsidRPr="00B1428E">
        <w:rPr>
          <w:bCs/>
        </w:rPr>
        <w:t>Duration of tasks:</w:t>
      </w:r>
      <w:r>
        <w:rPr>
          <w:b/>
        </w:rPr>
        <w:t xml:space="preserve"> </w:t>
      </w:r>
      <w:r w:rsidRPr="00B1428E">
        <w:rPr>
          <w:bCs/>
          <w:noProof/>
        </w:rPr>
        <w:drawing>
          <wp:inline distT="0" distB="0" distL="0" distR="0" wp14:anchorId="32057295" wp14:editId="1609859D">
            <wp:extent cx="2200275" cy="10477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00275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FF8F8" w14:textId="3293E553" w:rsidR="00B1428E" w:rsidRDefault="00B1428E">
      <w:pPr>
        <w:rPr>
          <w:bCs/>
          <w:noProof/>
        </w:rPr>
      </w:pPr>
      <w:r>
        <w:rPr>
          <w:bCs/>
        </w:rPr>
        <w:t>Dependencies between tasks:</w:t>
      </w:r>
      <w:r w:rsidRPr="00B1428E">
        <w:rPr>
          <w:bCs/>
          <w:noProof/>
        </w:rPr>
        <w:drawing>
          <wp:inline distT="0" distB="0" distL="0" distR="0" wp14:anchorId="1DE49A9B" wp14:editId="39CF8D9A">
            <wp:extent cx="1836717" cy="11785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54779" cy="119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1428E">
        <w:rPr>
          <w:bCs/>
        </w:rPr>
        <w:t xml:space="preserve"> </w:t>
      </w:r>
      <w:r w:rsidRPr="00B1428E">
        <w:rPr>
          <w:bCs/>
          <w:noProof/>
        </w:rPr>
        <w:t xml:space="preserve"> </w:t>
      </w:r>
    </w:p>
    <w:p w14:paraId="1C2BFE09" w14:textId="7817C20C" w:rsidR="008D2DFF" w:rsidRDefault="008D2DFF">
      <w:pPr>
        <w:rPr>
          <w:b/>
          <w:noProof/>
        </w:rPr>
      </w:pPr>
      <w:r>
        <w:rPr>
          <w:b/>
        </w:rPr>
        <w:br w:type="page"/>
      </w:r>
    </w:p>
    <w:p w14:paraId="2B0E712F" w14:textId="77777777" w:rsidR="00740845" w:rsidRDefault="00740845">
      <w:pPr>
        <w:rPr>
          <w:b/>
        </w:rPr>
      </w:pPr>
    </w:p>
    <w:p w14:paraId="754D0B03" w14:textId="26A6094D" w:rsidR="00DA6A9F" w:rsidRPr="00DA6A9F" w:rsidRDefault="00DA6A9F" w:rsidP="00DA6A9F">
      <w:pPr>
        <w:pStyle w:val="ListParagraph"/>
        <w:numPr>
          <w:ilvl w:val="0"/>
          <w:numId w:val="3"/>
        </w:numPr>
        <w:tabs>
          <w:tab w:val="left" w:pos="426"/>
          <w:tab w:val="left" w:pos="5775"/>
        </w:tabs>
        <w:spacing w:line="360" w:lineRule="auto"/>
        <w:jc w:val="both"/>
        <w:rPr>
          <w:rFonts w:ascii="Arial" w:hAnsi="Arial" w:cs="Arial"/>
          <w:b/>
          <w:bCs/>
        </w:rPr>
      </w:pPr>
      <w:r w:rsidRPr="00DA6A9F">
        <w:rPr>
          <w:rFonts w:ascii="Arial" w:hAnsi="Arial" w:cs="Arial"/>
          <w:b/>
          <w:bCs/>
        </w:rPr>
        <w:t xml:space="preserve">Identify each path for FTMK Artificial Intelligence </w:t>
      </w:r>
      <w:proofErr w:type="gramStart"/>
      <w:r w:rsidRPr="00DA6A9F">
        <w:rPr>
          <w:rFonts w:ascii="Arial" w:hAnsi="Arial" w:cs="Arial"/>
          <w:b/>
          <w:bCs/>
        </w:rPr>
        <w:t>Project  in</w:t>
      </w:r>
      <w:proofErr w:type="gramEnd"/>
      <w:r w:rsidRPr="00DA6A9F">
        <w:rPr>
          <w:rFonts w:ascii="Arial" w:hAnsi="Arial" w:cs="Arial"/>
          <w:b/>
          <w:bCs/>
        </w:rPr>
        <w:t xml:space="preserve"> Figure 1 and determine the </w:t>
      </w:r>
      <w:r w:rsidRPr="00DA6A9F">
        <w:rPr>
          <w:rFonts w:ascii="Arial" w:hAnsi="Arial" w:cs="Arial"/>
          <w:b/>
          <w:bCs/>
          <w:i/>
          <w:iCs/>
        </w:rPr>
        <w:t>Critical Path</w:t>
      </w:r>
      <w:r w:rsidRPr="00DA6A9F">
        <w:rPr>
          <w:rFonts w:ascii="Arial" w:hAnsi="Arial" w:cs="Arial"/>
          <w:b/>
          <w:bCs/>
        </w:rPr>
        <w:t xml:space="preserve"> for </w:t>
      </w:r>
      <w:r>
        <w:rPr>
          <w:rFonts w:ascii="Arial" w:hAnsi="Arial" w:cs="Arial"/>
          <w:b/>
          <w:bCs/>
        </w:rPr>
        <w:t>AI</w:t>
      </w:r>
      <w:r w:rsidRPr="00DA6A9F">
        <w:rPr>
          <w:rFonts w:ascii="Arial" w:hAnsi="Arial" w:cs="Arial"/>
          <w:b/>
          <w:bCs/>
        </w:rPr>
        <w:t>FTMK Project.</w:t>
      </w:r>
    </w:p>
    <w:p w14:paraId="27AC622F" w14:textId="77777777" w:rsidR="00DA6A9F" w:rsidRPr="00127486" w:rsidRDefault="00DA6A9F" w:rsidP="00DA6A9F">
      <w:pPr>
        <w:pStyle w:val="ListParagraph"/>
        <w:tabs>
          <w:tab w:val="left" w:pos="426"/>
          <w:tab w:val="left" w:pos="5775"/>
        </w:tabs>
        <w:ind w:left="0"/>
        <w:jc w:val="both"/>
        <w:rPr>
          <w:rFonts w:asciiTheme="majorBidi" w:hAnsiTheme="majorBidi" w:cstheme="majorBidi"/>
        </w:rPr>
      </w:pPr>
    </w:p>
    <w:p w14:paraId="1B3F74BA" w14:textId="77777777" w:rsidR="00DA6A9F" w:rsidRDefault="00DA6A9F" w:rsidP="00DA6A9F">
      <w:pPr>
        <w:pStyle w:val="ListParagraph"/>
        <w:tabs>
          <w:tab w:val="left" w:pos="426"/>
          <w:tab w:val="left" w:pos="5775"/>
        </w:tabs>
        <w:ind w:left="0"/>
        <w:jc w:val="center"/>
        <w:rPr>
          <w:rFonts w:asciiTheme="majorBidi" w:hAnsiTheme="majorBidi" w:cstheme="majorBidi"/>
          <w:b/>
          <w:bCs/>
        </w:rPr>
      </w:pPr>
      <w:r w:rsidRPr="00CA1CF0">
        <w:rPr>
          <w:rFonts w:asciiTheme="majorBidi" w:hAnsiTheme="majorBidi" w:cstheme="majorBidi"/>
          <w:b/>
          <w:bCs/>
          <w:noProof/>
        </w:rPr>
        <w:drawing>
          <wp:inline distT="0" distB="0" distL="0" distR="0" wp14:anchorId="280B876D" wp14:editId="5D572A40">
            <wp:extent cx="5157787" cy="1929558"/>
            <wp:effectExtent l="0" t="0" r="5080" b="0"/>
            <wp:docPr id="53251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2EDB2B98-AEC0-4DD8-828F-E49C3E73EEE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251" name="Picture 3">
                      <a:extLst>
                        <a:ext uri="{FF2B5EF4-FFF2-40B4-BE49-F238E27FC236}">
                          <a16:creationId xmlns:a16="http://schemas.microsoft.com/office/drawing/2014/main" id="{2EDB2B98-AEC0-4DD8-828F-E49C3E73EEEC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577"/>
                    <a:stretch/>
                  </pic:blipFill>
                  <pic:spPr bwMode="auto">
                    <a:xfrm>
                      <a:off x="0" y="0"/>
                      <a:ext cx="5186066" cy="1940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6DBA44" w14:textId="77777777" w:rsidR="00DA6A9F" w:rsidRPr="008F7C80" w:rsidRDefault="00DA6A9F" w:rsidP="00DA6A9F">
      <w:pPr>
        <w:pStyle w:val="ListParagraph"/>
        <w:tabs>
          <w:tab w:val="left" w:pos="426"/>
          <w:tab w:val="left" w:pos="5775"/>
        </w:tabs>
        <w:ind w:left="0"/>
        <w:jc w:val="center"/>
        <w:rPr>
          <w:b/>
          <w:bCs/>
        </w:rPr>
      </w:pPr>
      <w:r w:rsidRPr="008F7C80">
        <w:rPr>
          <w:b/>
          <w:bCs/>
        </w:rPr>
        <w:t>Note: Assume all durations are in days</w:t>
      </w:r>
      <w:r>
        <w:rPr>
          <w:b/>
          <w:bCs/>
        </w:rPr>
        <w:t>.</w:t>
      </w:r>
    </w:p>
    <w:p w14:paraId="488FB378" w14:textId="77777777" w:rsidR="00DA6A9F" w:rsidRPr="008F7C80" w:rsidRDefault="00DA6A9F" w:rsidP="00DA6A9F">
      <w:pPr>
        <w:pStyle w:val="ListParagraph"/>
        <w:tabs>
          <w:tab w:val="left" w:pos="426"/>
          <w:tab w:val="left" w:pos="5775"/>
        </w:tabs>
        <w:ind w:left="0"/>
        <w:jc w:val="center"/>
        <w:rPr>
          <w:b/>
          <w:bCs/>
        </w:rPr>
      </w:pPr>
    </w:p>
    <w:p w14:paraId="4BE4EAAB" w14:textId="1CC4CA98" w:rsidR="00DA6A9F" w:rsidRPr="00DA6A9F" w:rsidRDefault="00DA6A9F" w:rsidP="00DA6A9F">
      <w:pPr>
        <w:pStyle w:val="ListParagraph"/>
        <w:tabs>
          <w:tab w:val="left" w:pos="426"/>
          <w:tab w:val="left" w:pos="5775"/>
        </w:tabs>
        <w:ind w:left="0"/>
        <w:jc w:val="center"/>
        <w:rPr>
          <w:rFonts w:ascii="Arial" w:hAnsi="Arial" w:cs="Arial"/>
          <w:b/>
          <w:bCs/>
        </w:rPr>
      </w:pPr>
      <w:r w:rsidRPr="00DA6A9F">
        <w:rPr>
          <w:rFonts w:ascii="Arial" w:hAnsi="Arial" w:cs="Arial"/>
          <w:b/>
          <w:bCs/>
        </w:rPr>
        <w:t xml:space="preserve">Figure </w:t>
      </w:r>
      <w:r>
        <w:rPr>
          <w:rFonts w:ascii="Arial" w:hAnsi="Arial" w:cs="Arial"/>
          <w:b/>
          <w:bCs/>
        </w:rPr>
        <w:t xml:space="preserve">2: </w:t>
      </w:r>
      <w:r w:rsidRPr="00DA6A9F">
        <w:rPr>
          <w:rFonts w:ascii="Arial" w:hAnsi="Arial" w:cs="Arial"/>
          <w:b/>
          <w:bCs/>
        </w:rPr>
        <w:t xml:space="preserve"> FTMK AI Project</w:t>
      </w:r>
    </w:p>
    <w:p w14:paraId="53C54B28" w14:textId="549D2ACE" w:rsidR="008A31AD" w:rsidRDefault="008A31AD" w:rsidP="00DA6A9F">
      <w:pPr>
        <w:pStyle w:val="ListParagraph"/>
      </w:pPr>
    </w:p>
    <w:p w14:paraId="2C800F48" w14:textId="4DC0CD82" w:rsidR="008D2DFF" w:rsidRDefault="008D2DFF" w:rsidP="00DA6A9F">
      <w:pPr>
        <w:pStyle w:val="ListParagraph"/>
      </w:pPr>
    </w:p>
    <w:p w14:paraId="7898DBC6" w14:textId="77777777" w:rsidR="00B1428E" w:rsidRDefault="00B1428E" w:rsidP="00DA6A9F">
      <w:pPr>
        <w:pStyle w:val="ListParagraph"/>
      </w:pPr>
    </w:p>
    <w:p w14:paraId="6F50364B" w14:textId="77777777" w:rsidR="00A02F5A" w:rsidRDefault="00A02F5A" w:rsidP="00A02F5A">
      <w:pPr>
        <w:pStyle w:val="ListParagraph"/>
      </w:pPr>
      <w:proofErr w:type="gramStart"/>
      <w:r>
        <w:t>Solution :</w:t>
      </w:r>
      <w:proofErr w:type="gramEnd"/>
      <w:r>
        <w:t xml:space="preserve">- </w:t>
      </w:r>
    </w:p>
    <w:p w14:paraId="733FD633" w14:textId="77777777" w:rsidR="00A02F5A" w:rsidRDefault="00A02F5A" w:rsidP="00A02F5A">
      <w:pPr>
        <w:pStyle w:val="ListParagraph"/>
      </w:pPr>
      <w:proofErr w:type="spellStart"/>
      <w:r>
        <w:t>i</w:t>
      </w:r>
      <w:proofErr w:type="spellEnd"/>
      <w:r>
        <w:t>.</w:t>
      </w:r>
      <w:r>
        <w:tab/>
        <w:t xml:space="preserve">Path 1 </w:t>
      </w:r>
    </w:p>
    <w:p w14:paraId="73096593" w14:textId="77777777" w:rsidR="00A02F5A" w:rsidRDefault="00A02F5A" w:rsidP="00A02F5A">
      <w:pPr>
        <w:pStyle w:val="ListParagraph"/>
      </w:pPr>
      <w:proofErr w:type="gramStart"/>
      <w:r>
        <w:t>A,D</w:t>
      </w:r>
      <w:proofErr w:type="gramEnd"/>
      <w:r>
        <w:t xml:space="preserve">,H,J = 1 + 4 + 6 + 3 </w:t>
      </w:r>
    </w:p>
    <w:p w14:paraId="4A8AACC4" w14:textId="77777777" w:rsidR="00A02F5A" w:rsidRDefault="00A02F5A" w:rsidP="00A02F5A">
      <w:pPr>
        <w:pStyle w:val="ListParagraph"/>
      </w:pPr>
      <w:r>
        <w:t xml:space="preserve">              = 14 days</w:t>
      </w:r>
    </w:p>
    <w:p w14:paraId="4512B87D" w14:textId="77777777" w:rsidR="00A02F5A" w:rsidRDefault="00A02F5A" w:rsidP="00A02F5A">
      <w:pPr>
        <w:pStyle w:val="ListParagraph"/>
      </w:pPr>
      <w:r>
        <w:t>ii.</w:t>
      </w:r>
      <w:r>
        <w:tab/>
        <w:t>Path 2</w:t>
      </w:r>
    </w:p>
    <w:p w14:paraId="7A3C72B7" w14:textId="77777777" w:rsidR="00A02F5A" w:rsidRDefault="00A02F5A" w:rsidP="00A02F5A">
      <w:pPr>
        <w:pStyle w:val="ListParagraph"/>
      </w:pPr>
      <w:proofErr w:type="gramStart"/>
      <w:r>
        <w:t>B,E</w:t>
      </w:r>
      <w:proofErr w:type="gramEnd"/>
      <w:r>
        <w:t>,H,J = 2 + 5 + 6 + 3</w:t>
      </w:r>
    </w:p>
    <w:p w14:paraId="7C09D87A" w14:textId="77777777" w:rsidR="00A02F5A" w:rsidRDefault="00A02F5A" w:rsidP="00A02F5A">
      <w:pPr>
        <w:pStyle w:val="ListParagraph"/>
      </w:pPr>
      <w:r>
        <w:t xml:space="preserve">             = 16 days</w:t>
      </w:r>
    </w:p>
    <w:p w14:paraId="20C2C638" w14:textId="77777777" w:rsidR="00A02F5A" w:rsidRDefault="00A02F5A" w:rsidP="00A02F5A">
      <w:pPr>
        <w:pStyle w:val="ListParagraph"/>
      </w:pPr>
      <w:r>
        <w:t>iii.</w:t>
      </w:r>
      <w:r>
        <w:tab/>
        <w:t>Path 3</w:t>
      </w:r>
    </w:p>
    <w:p w14:paraId="6B3B1C98" w14:textId="77777777" w:rsidR="00A02F5A" w:rsidRDefault="00A02F5A" w:rsidP="00A02F5A">
      <w:pPr>
        <w:pStyle w:val="ListParagraph"/>
      </w:pPr>
      <w:proofErr w:type="gramStart"/>
      <w:r>
        <w:t>B,F</w:t>
      </w:r>
      <w:proofErr w:type="gramEnd"/>
      <w:r>
        <w:t>,J = 2 + 4 + 3</w:t>
      </w:r>
    </w:p>
    <w:p w14:paraId="55C4F3A5" w14:textId="77777777" w:rsidR="00A02F5A" w:rsidRDefault="00A02F5A" w:rsidP="00A02F5A">
      <w:pPr>
        <w:pStyle w:val="ListParagraph"/>
      </w:pPr>
      <w:r>
        <w:t xml:space="preserve">         = 9 days</w:t>
      </w:r>
    </w:p>
    <w:p w14:paraId="7FC3E7AA" w14:textId="77777777" w:rsidR="00A02F5A" w:rsidRDefault="00A02F5A" w:rsidP="00A02F5A">
      <w:pPr>
        <w:pStyle w:val="ListParagraph"/>
      </w:pPr>
      <w:r>
        <w:t>iv.</w:t>
      </w:r>
      <w:r>
        <w:tab/>
        <w:t>Path 4</w:t>
      </w:r>
    </w:p>
    <w:p w14:paraId="199B6616" w14:textId="77777777" w:rsidR="00A02F5A" w:rsidRDefault="00A02F5A" w:rsidP="00A02F5A">
      <w:pPr>
        <w:pStyle w:val="ListParagraph"/>
      </w:pPr>
      <w:proofErr w:type="gramStart"/>
      <w:r>
        <w:t>C,G</w:t>
      </w:r>
      <w:proofErr w:type="gramEnd"/>
      <w:r>
        <w:t>,I,J = 3 + 6 + 2 + 3</w:t>
      </w:r>
    </w:p>
    <w:p w14:paraId="79A8213F" w14:textId="77777777" w:rsidR="00A02F5A" w:rsidRDefault="00A02F5A" w:rsidP="00A02F5A">
      <w:pPr>
        <w:pStyle w:val="ListParagraph"/>
      </w:pPr>
      <w:r>
        <w:tab/>
        <w:t xml:space="preserve">           = 14 days</w:t>
      </w:r>
    </w:p>
    <w:p w14:paraId="42106420" w14:textId="77777777" w:rsidR="00A02F5A" w:rsidRDefault="00A02F5A" w:rsidP="00A02F5A">
      <w:pPr>
        <w:pStyle w:val="ListParagraph"/>
      </w:pPr>
    </w:p>
    <w:p w14:paraId="54C4AEFA" w14:textId="09DDEB62" w:rsidR="008D2DFF" w:rsidRDefault="00A02F5A" w:rsidP="00A02F5A">
      <w:pPr>
        <w:pStyle w:val="ListParagraph"/>
      </w:pPr>
      <w:r>
        <w:t>To conclude, the critical path for this FTMK AI project network diagram is on path 2, which is B-E-H-J = 16 days.</w:t>
      </w:r>
    </w:p>
    <w:sectPr w:rsidR="008D2DFF" w:rsidSect="005419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F82550"/>
    <w:multiLevelType w:val="hybridMultilevel"/>
    <w:tmpl w:val="612C7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CC4C9C"/>
    <w:multiLevelType w:val="hybridMultilevel"/>
    <w:tmpl w:val="8BE0A0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1B018D"/>
    <w:multiLevelType w:val="hybridMultilevel"/>
    <w:tmpl w:val="010A38DE"/>
    <w:lvl w:ilvl="0" w:tplc="0310B81E">
      <w:start w:val="1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EBCA331A">
      <w:start w:val="1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B3DA35B2" w:tentative="1">
      <w:start w:val="1"/>
      <w:numFmt w:val="bullet"/>
      <w:lvlText w:val="–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73B456B0" w:tentative="1">
      <w:start w:val="1"/>
      <w:numFmt w:val="bullet"/>
      <w:lvlText w:val="–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25BA978A" w:tentative="1">
      <w:start w:val="1"/>
      <w:numFmt w:val="bullet"/>
      <w:lvlText w:val="–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0A2233E4" w:tentative="1">
      <w:start w:val="1"/>
      <w:numFmt w:val="bullet"/>
      <w:lvlText w:val="–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0CA8C856" w:tentative="1">
      <w:start w:val="1"/>
      <w:numFmt w:val="bullet"/>
      <w:lvlText w:val="–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47BA3FFA" w:tentative="1">
      <w:start w:val="1"/>
      <w:numFmt w:val="bullet"/>
      <w:lvlText w:val="–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BFBE9800" w:tentative="1">
      <w:start w:val="1"/>
      <w:numFmt w:val="bullet"/>
      <w:lvlText w:val="–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3" w15:restartNumberingAfterBreak="0">
    <w:nsid w:val="7C440087"/>
    <w:multiLevelType w:val="hybridMultilevel"/>
    <w:tmpl w:val="E3EC649C"/>
    <w:lvl w:ilvl="0" w:tplc="18408C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ABE95D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106C5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F042E6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9D8AF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A8737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4D2EA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EA28F9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09451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TY0sDS2MLc0MjNW0lEKTi0uzszPAykwrAUAe9SZHSwAAAA="/>
  </w:docVars>
  <w:rsids>
    <w:rsidRoot w:val="008A31AD"/>
    <w:rsid w:val="00011552"/>
    <w:rsid w:val="001B406E"/>
    <w:rsid w:val="001F2DE9"/>
    <w:rsid w:val="00206767"/>
    <w:rsid w:val="00272CD5"/>
    <w:rsid w:val="002760C4"/>
    <w:rsid w:val="003D592A"/>
    <w:rsid w:val="003F362E"/>
    <w:rsid w:val="00432169"/>
    <w:rsid w:val="004615D6"/>
    <w:rsid w:val="0048506D"/>
    <w:rsid w:val="0054193E"/>
    <w:rsid w:val="0056376A"/>
    <w:rsid w:val="0071322D"/>
    <w:rsid w:val="00740845"/>
    <w:rsid w:val="00796BD1"/>
    <w:rsid w:val="00843FC5"/>
    <w:rsid w:val="00857BB3"/>
    <w:rsid w:val="00860507"/>
    <w:rsid w:val="008A31AD"/>
    <w:rsid w:val="008B548E"/>
    <w:rsid w:val="008D2DFF"/>
    <w:rsid w:val="008E04CE"/>
    <w:rsid w:val="008F46C7"/>
    <w:rsid w:val="009030FE"/>
    <w:rsid w:val="009D29CB"/>
    <w:rsid w:val="009F5092"/>
    <w:rsid w:val="00A02F5A"/>
    <w:rsid w:val="00A66CDA"/>
    <w:rsid w:val="00AA70E9"/>
    <w:rsid w:val="00AC7C0A"/>
    <w:rsid w:val="00B1428E"/>
    <w:rsid w:val="00D15853"/>
    <w:rsid w:val="00D368D1"/>
    <w:rsid w:val="00DA6A9F"/>
    <w:rsid w:val="00EB0139"/>
    <w:rsid w:val="00F44280"/>
    <w:rsid w:val="00F442BB"/>
    <w:rsid w:val="00FF1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E87D93"/>
  <w15:docId w15:val="{324CE110-8245-40B2-82F5-867A2F598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19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A31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31A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A31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168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725007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6812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08398">
          <w:marLeft w:val="1166"/>
          <w:marRight w:val="0"/>
          <w:marTop w:val="3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9856">
          <w:marLeft w:val="1166"/>
          <w:marRight w:val="0"/>
          <w:marTop w:val="3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36464">
          <w:marLeft w:val="1166"/>
          <w:marRight w:val="0"/>
          <w:marTop w:val="3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1908">
          <w:marLeft w:val="1166"/>
          <w:marRight w:val="0"/>
          <w:marTop w:val="3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12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65466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4224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9137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DDA1AC6-AA54-474F-9CDA-7060C19927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4</Pages>
  <Words>194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00633</dc:creator>
  <cp:lastModifiedBy>ELLE ALIZ BINTI AMINUDDIN</cp:lastModifiedBy>
  <cp:revision>14</cp:revision>
  <dcterms:created xsi:type="dcterms:W3CDTF">2020-11-26T01:59:00Z</dcterms:created>
  <dcterms:modified xsi:type="dcterms:W3CDTF">2020-11-26T03:00:00Z</dcterms:modified>
</cp:coreProperties>
</file>